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3EDC" w:rsidRPr="00203EDC" w:rsidRDefault="00237F46" w:rsidP="00203EDC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0CD0">
        <w:rPr>
          <w:noProof/>
          <w:lang w:eastAsia="pl-PL"/>
        </w:rPr>
        <w:drawing>
          <wp:inline distT="0" distB="0" distL="0" distR="0">
            <wp:extent cx="5760720" cy="141859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011D3" w:rsidRPr="00203EDC" w:rsidRDefault="00E011D3" w:rsidP="00237F4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203EDC" w:rsidRDefault="00203EDC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37F46" w:rsidRPr="00237F46" w:rsidRDefault="00237F46" w:rsidP="00237F46">
      <w:pPr>
        <w:jc w:val="center"/>
        <w:rPr>
          <w:rFonts w:ascii="Times New Roman" w:hAnsi="Times New Roman" w:cs="Times New Roman"/>
          <w:b/>
          <w:sz w:val="44"/>
          <w:szCs w:val="24"/>
        </w:rPr>
      </w:pPr>
      <w:bookmarkStart w:id="0" w:name="OLE_LINK7"/>
      <w:bookmarkStart w:id="1" w:name="OLE_LINK8"/>
      <w:bookmarkStart w:id="2" w:name="OLE_LINK9"/>
      <w:r w:rsidRPr="00237F46">
        <w:rPr>
          <w:rFonts w:ascii="Times New Roman" w:hAnsi="Times New Roman" w:cs="Times New Roman"/>
          <w:b/>
          <w:sz w:val="44"/>
          <w:szCs w:val="24"/>
        </w:rPr>
        <w:t>Dokumentacja projektu</w:t>
      </w:r>
    </w:p>
    <w:bookmarkEnd w:id="0"/>
    <w:bookmarkEnd w:id="1"/>
    <w:bookmarkEnd w:id="2"/>
    <w:p w:rsidR="00237F46" w:rsidRDefault="00237F46" w:rsidP="00237F46">
      <w:pPr>
        <w:jc w:val="center"/>
        <w:rPr>
          <w:rFonts w:ascii="Times New Roman" w:hAnsi="Times New Roman" w:cs="Times New Roman"/>
          <w:b/>
          <w:sz w:val="44"/>
          <w:szCs w:val="24"/>
        </w:rPr>
      </w:pPr>
      <w:r w:rsidRPr="00237F46">
        <w:rPr>
          <w:rFonts w:ascii="Times New Roman" w:hAnsi="Times New Roman" w:cs="Times New Roman"/>
          <w:bCs/>
          <w:sz w:val="44"/>
          <w:szCs w:val="24"/>
        </w:rPr>
        <w:t>Przedmiot:</w:t>
      </w:r>
      <w:r>
        <w:rPr>
          <w:rFonts w:ascii="Times New Roman" w:hAnsi="Times New Roman" w:cs="Times New Roman"/>
          <w:b/>
          <w:sz w:val="44"/>
          <w:szCs w:val="24"/>
        </w:rPr>
        <w:t>Programowanie</w:t>
      </w:r>
      <w:r w:rsidR="00C028F7">
        <w:rPr>
          <w:rFonts w:ascii="Times New Roman" w:hAnsi="Times New Roman" w:cs="Times New Roman"/>
          <w:b/>
          <w:sz w:val="44"/>
          <w:szCs w:val="24"/>
        </w:rPr>
        <w:t xml:space="preserve"> obiektowe</w:t>
      </w:r>
    </w:p>
    <w:p w:rsidR="00237F46" w:rsidRDefault="00237F46" w:rsidP="00237F46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 w:rsidRPr="00237F46">
        <w:rPr>
          <w:rFonts w:ascii="Times New Roman" w:hAnsi="Times New Roman" w:cs="Times New Roman"/>
          <w:b/>
          <w:sz w:val="44"/>
          <w:szCs w:val="24"/>
        </w:rPr>
        <w:t>Tytuł projektu:</w:t>
      </w:r>
      <w:r w:rsidR="00FA2355">
        <w:rPr>
          <w:rFonts w:ascii="Times New Roman" w:hAnsi="Times New Roman" w:cs="Times New Roman"/>
          <w:b/>
          <w:sz w:val="44"/>
          <w:szCs w:val="24"/>
        </w:rPr>
        <w:t>Prosta aplikacja bankowa</w:t>
      </w:r>
    </w:p>
    <w:p w:rsidR="00FA2355" w:rsidRPr="00237F46" w:rsidRDefault="00FA2355" w:rsidP="00237F46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</w:p>
    <w:p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03EDC" w:rsidRDefault="00203EDC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  <w:t>Wykonawca:</w:t>
      </w:r>
    </w:p>
    <w:p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FA2355">
        <w:rPr>
          <w:rFonts w:ascii="Times New Roman" w:hAnsi="Times New Roman" w:cs="Times New Roman"/>
          <w:sz w:val="24"/>
          <w:szCs w:val="24"/>
        </w:rPr>
        <w:t>Erwin Kulig</w:t>
      </w:r>
      <w:r w:rsidR="00FA2355">
        <w:rPr>
          <w:rFonts w:ascii="Times New Roman" w:hAnsi="Times New Roman" w:cs="Times New Roman"/>
          <w:sz w:val="24"/>
          <w:szCs w:val="24"/>
        </w:rPr>
        <w:tab/>
      </w:r>
    </w:p>
    <w:p w:rsidR="00203EDC" w:rsidRPr="00203EDC" w:rsidRDefault="00203EDC" w:rsidP="00203EDC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A2355">
        <w:rPr>
          <w:rFonts w:ascii="Times New Roman" w:hAnsi="Times New Roman" w:cs="Times New Roman"/>
          <w:sz w:val="24"/>
          <w:szCs w:val="24"/>
        </w:rPr>
        <w:t>w64132</w:t>
      </w:r>
    </w:p>
    <w:p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FA2355">
        <w:rPr>
          <w:rFonts w:ascii="Times New Roman" w:hAnsi="Times New Roman" w:cs="Times New Roman"/>
          <w:sz w:val="24"/>
          <w:szCs w:val="24"/>
        </w:rPr>
        <w:t>3IIZ/2020-GP02</w:t>
      </w:r>
    </w:p>
    <w:p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FA2355">
        <w:rPr>
          <w:rFonts w:ascii="Times New Roman" w:hAnsi="Times New Roman" w:cs="Times New Roman"/>
          <w:sz w:val="24"/>
          <w:szCs w:val="24"/>
        </w:rPr>
        <w:t>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871255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3079D" w:rsidRPr="0053079D" w:rsidRDefault="0053079D">
          <w:pPr>
            <w:pStyle w:val="TOCHeading"/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</w:pPr>
          <w:r w:rsidRPr="0053079D"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  <w:t>Spis treści</w:t>
          </w:r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3C103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="0053079D"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3C1037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73798610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Opis założeń projektu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1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Specyfikacja wymagań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2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Diagram przypadków użycia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3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Harmonogram realizacji projektu (diagram Gantta)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4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Opis techniczny projektu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5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6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7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Raporty z testów jednostkowych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7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8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System kontroli wersji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8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9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Literatura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617A5" w:rsidRDefault="003C1037">
          <w:pPr>
            <w:pStyle w:val="TOC1"/>
            <w:tabs>
              <w:tab w:val="left" w:pos="66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73798619" w:history="1"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10.</w:t>
            </w:r>
            <w:r w:rsidR="007617A5">
              <w:rPr>
                <w:rFonts w:eastAsiaTheme="minorEastAsia"/>
                <w:noProof/>
                <w:lang w:eastAsia="pl-PL"/>
              </w:rPr>
              <w:tab/>
            </w:r>
            <w:r w:rsidR="007617A5" w:rsidRPr="001108EF">
              <w:rPr>
                <w:rStyle w:val="Hyperlink"/>
                <w:rFonts w:ascii="Times New Roman" w:hAnsi="Times New Roman" w:cs="Times New Roman"/>
                <w:b/>
                <w:noProof/>
              </w:rPr>
              <w:t>Dokumentacja projektu</w:t>
            </w:r>
            <w:r w:rsidR="007617A5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7617A5">
              <w:rPr>
                <w:noProof/>
                <w:webHidden/>
              </w:rPr>
              <w:instrText xml:space="preserve"> PAGEREF _Toc7379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617A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3079D" w:rsidRDefault="003C1037">
          <w:r w:rsidRPr="0053079D"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20B30" w:rsidRDefault="00BE503F" w:rsidP="00220B30">
      <w:pPr>
        <w:pStyle w:val="ListParagraph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73798610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3"/>
    </w:p>
    <w:p w:rsidR="00FA2355" w:rsidRPr="00FA2355" w:rsidRDefault="00FA2355" w:rsidP="00FA2355">
      <w:pPr>
        <w:pStyle w:val="ListParagraph"/>
        <w:tabs>
          <w:tab w:val="right" w:pos="9072"/>
        </w:tabs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 obecnych czasach niemal każdy posiada swoje własne konto bankowe, gdzie gromadzi swoje fundusze</w:t>
      </w:r>
      <w:r w:rsidR="006061CE">
        <w:rPr>
          <w:rFonts w:ascii="Times New Roman" w:hAnsi="Times New Roman" w:cs="Times New Roman"/>
          <w:sz w:val="24"/>
        </w:rPr>
        <w:t>.</w:t>
      </w:r>
      <w:r>
        <w:rPr>
          <w:rFonts w:ascii="Times New Roman" w:hAnsi="Times New Roman" w:cs="Times New Roman"/>
          <w:sz w:val="24"/>
        </w:rPr>
        <w:t xml:space="preserve"> </w:t>
      </w:r>
      <w:r w:rsidR="006061CE">
        <w:rPr>
          <w:rFonts w:ascii="Times New Roman" w:hAnsi="Times New Roman" w:cs="Times New Roman"/>
          <w:sz w:val="24"/>
        </w:rPr>
        <w:t>Wraz ze stałym postępem cyfryzacji odchodzimy od standardowych bankomatów, i korzystamy z aplikacji bankowych w wersji mobilnej. Są jednak pewne czynności, których nie jesteśmy wykonać przez internet np. wypłata gotówki z konta bankowego. Założeniem projektu jest stworzenie prostej i przejrzystej aplikacji bankowej, zwłaszcza dla osób starszych, które nie są tak obeznane z nowoczesnymi metodami bankowości, zawierające jej podstawowe funkcje takie jak: sprawdzenie salda, depozyt, wypłata środków z konta bankowego.</w:t>
      </w:r>
    </w:p>
    <w:p w:rsidR="00BE503F" w:rsidRPr="00D55ED8" w:rsidRDefault="00BE503F" w:rsidP="00BE503F">
      <w:pPr>
        <w:pStyle w:val="ListParagraph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73798611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4"/>
    </w:p>
    <w:p w:rsidR="00BE503F" w:rsidRPr="00BE503F" w:rsidRDefault="00BE503F" w:rsidP="00BE503F">
      <w:pPr>
        <w:pStyle w:val="ListParagraph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:rsidR="00BE503F" w:rsidRDefault="00E011D3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a możliwość wpłacenia dowolnej kwoty, jak i wypłacenia</w:t>
      </w:r>
    </w:p>
    <w:p w:rsidR="00E011D3" w:rsidRPr="00BE503F" w:rsidRDefault="00E011D3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a możliwość sprawdzenia salda na koncie w dowolnym momencie</w:t>
      </w:r>
    </w:p>
    <w:p w:rsidR="00BE503F" w:rsidRDefault="00E011D3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momencie wybrania złej opcji, lub nie zaznaczenia żadnej wyświetlany jest komunikat o błędzie</w:t>
      </w:r>
    </w:p>
    <w:p w:rsidR="00E011D3" w:rsidRPr="00E011D3" w:rsidRDefault="00E011D3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żytkownik może zobaczyć jaka transakcja została wykonana ostatnio wybierając opcje „Poprzednia transakcja”</w:t>
      </w:r>
    </w:p>
    <w:p w:rsidR="00BE503F" w:rsidRPr="00BE503F" w:rsidRDefault="00BE503F" w:rsidP="00BE503F">
      <w:pPr>
        <w:pStyle w:val="ListParagraph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:rsidR="00BE503F" w:rsidRPr="00BE503F" w:rsidRDefault="00E011D3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likacja jest bardzo prosta w użyciu i przejrzysta </w:t>
      </w:r>
    </w:p>
    <w:p w:rsidR="00E011D3" w:rsidRPr="00E011D3" w:rsidRDefault="00E011D3" w:rsidP="00E011D3">
      <w:pPr>
        <w:pStyle w:val="ListParagraph"/>
        <w:numPr>
          <w:ilvl w:val="0"/>
          <w:numId w:val="7"/>
        </w:numPr>
        <w:suppressAutoHyphens/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Aplikacja tworzona jest w języku Java w środowisku IntelliJ</w:t>
      </w:r>
    </w:p>
    <w:p w:rsidR="00E011D3" w:rsidRDefault="00E011D3" w:rsidP="00E011D3">
      <w:pPr>
        <w:pStyle w:val="ListParagraph"/>
        <w:numPr>
          <w:ilvl w:val="0"/>
          <w:numId w:val="7"/>
        </w:numPr>
        <w:suppressAutoHyphens/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>Aplikacja nie potrzebuje połączenia z internetem</w:t>
      </w:r>
    </w:p>
    <w:p w:rsidR="00BE503F" w:rsidRDefault="00691E9E" w:rsidP="00691E9E">
      <w:pPr>
        <w:pStyle w:val="ListParagraph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73798612"/>
      <w:r w:rsidRPr="00D55ED8">
        <w:rPr>
          <w:rFonts w:ascii="Times New Roman" w:hAnsi="Times New Roman" w:cs="Times New Roman"/>
          <w:b/>
          <w:sz w:val="24"/>
        </w:rPr>
        <w:t>Diagram przypadków użycia</w:t>
      </w:r>
      <w:bookmarkEnd w:id="5"/>
    </w:p>
    <w:p w:rsidR="004832F7" w:rsidRPr="00D55ED8" w:rsidRDefault="008F45B1" w:rsidP="008F45B1">
      <w:pPr>
        <w:pStyle w:val="ListParagraph"/>
        <w:tabs>
          <w:tab w:val="right" w:pos="9072"/>
        </w:tabs>
        <w:spacing w:before="240" w:after="240" w:line="360" w:lineRule="auto"/>
        <w:ind w:left="426"/>
        <w:jc w:val="center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pl-PL"/>
        </w:rPr>
        <w:drawing>
          <wp:inline distT="0" distB="0" distL="0" distR="0">
            <wp:extent cx="3999508" cy="2149602"/>
            <wp:effectExtent l="19050" t="0" r="992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819" cy="21546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503F" w:rsidRDefault="00BE503F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91E9E" w:rsidRDefault="00691E9E" w:rsidP="002C08EB">
      <w:pPr>
        <w:tabs>
          <w:tab w:val="right" w:pos="9072"/>
        </w:tabs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1. Diagram przypadków </w:t>
      </w:r>
      <w:r w:rsidR="00706935">
        <w:rPr>
          <w:rFonts w:ascii="Times New Roman" w:hAnsi="Times New Roman" w:cs="Times New Roman"/>
          <w:sz w:val="24"/>
          <w:szCs w:val="24"/>
        </w:rPr>
        <w:t>użycia</w:t>
      </w:r>
    </w:p>
    <w:p w:rsidR="00691E9E" w:rsidRDefault="00803F14" w:rsidP="00803F14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73798613"/>
      <w:r w:rsidRPr="00D55ED8">
        <w:rPr>
          <w:rFonts w:ascii="Times New Roman" w:hAnsi="Times New Roman" w:cs="Times New Roman"/>
          <w:b/>
          <w:sz w:val="24"/>
        </w:rPr>
        <w:lastRenderedPageBreak/>
        <w:t>Harmonogram realizacji projektu (diagram Gantta)</w:t>
      </w:r>
      <w:bookmarkEnd w:id="6"/>
    </w:p>
    <w:p w:rsidR="00D55ED8" w:rsidRPr="00D55ED8" w:rsidRDefault="00D55ED8" w:rsidP="00D55ED8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:rsidR="00803F14" w:rsidRDefault="003E4B1E" w:rsidP="00803F1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>
            <wp:extent cx="4581525" cy="2771775"/>
            <wp:effectExtent l="19050" t="0" r="9525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5ED8" w:rsidRDefault="00D55ED8" w:rsidP="002C08EB">
      <w:pPr>
        <w:tabs>
          <w:tab w:val="right" w:pos="9072"/>
        </w:tabs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2. Diagram Gantta</w:t>
      </w:r>
    </w:p>
    <w:p w:rsidR="00803F14" w:rsidRPr="00D55ED8" w:rsidRDefault="00803F14" w:rsidP="00803F14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73798614"/>
      <w:r w:rsidRPr="00D55ED8">
        <w:rPr>
          <w:rFonts w:ascii="Times New Roman" w:hAnsi="Times New Roman" w:cs="Times New Roman"/>
          <w:b/>
          <w:sz w:val="24"/>
        </w:rPr>
        <w:t>Opis techniczny projektu</w:t>
      </w:r>
      <w:bookmarkEnd w:id="7"/>
    </w:p>
    <w:p w:rsidR="00803F14" w:rsidRDefault="00803F14" w:rsidP="00803F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leży umieścić informacje odnośnie wykorzystywanego języka, narzędzi oraz minimalnych wymagań sprzętowych.</w:t>
      </w:r>
    </w:p>
    <w:p w:rsidR="00D55ED8" w:rsidRDefault="00D55ED8" w:rsidP="00803F1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.:</w:t>
      </w:r>
    </w:p>
    <w:p w:rsidR="00D55ED8" w:rsidRPr="00D55ED8" w:rsidRDefault="00D55ED8" w:rsidP="00D55ED8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 Javy:</w:t>
      </w:r>
      <w:r w:rsidR="003F6C80">
        <w:rPr>
          <w:rFonts w:ascii="Times New Roman" w:hAnsi="Times New Roman" w:cs="Times New Roman"/>
          <w:sz w:val="24"/>
          <w:szCs w:val="24"/>
        </w:rPr>
        <w:t xml:space="preserve">  Java JDK 17</w:t>
      </w:r>
    </w:p>
    <w:p w:rsidR="00D55ED8" w:rsidRPr="00D55ED8" w:rsidRDefault="00D55ED8" w:rsidP="00D55ED8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3F6C80">
        <w:rPr>
          <w:rFonts w:ascii="Times New Roman" w:hAnsi="Times New Roman" w:cs="Times New Roman"/>
          <w:sz w:val="24"/>
          <w:szCs w:val="24"/>
        </w:rPr>
        <w:t>InteliJ 2021.2.2</w:t>
      </w:r>
    </w:p>
    <w:p w:rsidR="00D55ED8" w:rsidRPr="00D55ED8" w:rsidRDefault="00D55ED8" w:rsidP="00D55ED8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Urządzenie z system operacyjnym </w:t>
      </w:r>
      <w:r w:rsidR="003F6C80">
        <w:rPr>
          <w:rFonts w:ascii="Times New Roman" w:hAnsi="Times New Roman" w:cs="Times New Roman"/>
          <w:sz w:val="24"/>
          <w:szCs w:val="24"/>
        </w:rPr>
        <w:t>Windows 10</w:t>
      </w:r>
    </w:p>
    <w:p w:rsidR="003F6C80" w:rsidRDefault="003F6C80" w:rsidP="003F6C80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8" w:name="_Toc73798615"/>
    </w:p>
    <w:p w:rsidR="00803F14" w:rsidRDefault="002C08EB" w:rsidP="003F6C80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6.</w:t>
      </w:r>
      <w:r w:rsidR="00D55ED8"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8"/>
    </w:p>
    <w:p w:rsidR="0067207F" w:rsidRDefault="0067207F" w:rsidP="003F6C80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b/>
          <w:sz w:val="24"/>
        </w:rPr>
      </w:pPr>
    </w:p>
    <w:p w:rsidR="0067207F" w:rsidRDefault="0067207F" w:rsidP="002C08EB">
      <w:pPr>
        <w:pStyle w:val="ListParagraph"/>
        <w:spacing w:before="240" w:after="240" w:line="360" w:lineRule="auto"/>
        <w:ind w:left="426" w:hanging="426"/>
        <w:jc w:val="both"/>
        <w:outlineLvl w:val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tworzenie klasy </w:t>
      </w:r>
      <w:r w:rsidRPr="0067207F">
        <w:rPr>
          <w:rFonts w:ascii="Times New Roman" w:hAnsi="Times New Roman" w:cs="Times New Roman"/>
          <w:b/>
          <w:sz w:val="24"/>
        </w:rPr>
        <w:t>BankAccount</w:t>
      </w:r>
      <w:r>
        <w:rPr>
          <w:rFonts w:ascii="Times New Roman" w:hAnsi="Times New Roman" w:cs="Times New Roman"/>
          <w:b/>
          <w:sz w:val="24"/>
        </w:rPr>
        <w:t xml:space="preserve"> </w:t>
      </w:r>
      <w:r w:rsidRPr="0067207F">
        <w:rPr>
          <w:rFonts w:ascii="Times New Roman" w:hAnsi="Times New Roman" w:cs="Times New Roman"/>
          <w:sz w:val="24"/>
        </w:rPr>
        <w:t xml:space="preserve">(Rysunek </w:t>
      </w:r>
      <w:r>
        <w:rPr>
          <w:rFonts w:ascii="Times New Roman" w:hAnsi="Times New Roman" w:cs="Times New Roman"/>
          <w:sz w:val="24"/>
        </w:rPr>
        <w:t>1</w:t>
      </w:r>
      <w:r w:rsidRPr="0067207F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która posiada 4 zmienne:</w:t>
      </w:r>
    </w:p>
    <w:p w:rsidR="0067207F" w:rsidRDefault="0067207F" w:rsidP="002C08EB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sz w:val="24"/>
        </w:rPr>
      </w:pPr>
      <w:r w:rsidRPr="0067207F">
        <w:rPr>
          <w:rFonts w:ascii="Times New Roman" w:hAnsi="Times New Roman" w:cs="Times New Roman"/>
          <w:color w:val="C45911" w:themeColor="accent2" w:themeShade="BF"/>
          <w:sz w:val="24"/>
        </w:rPr>
        <w:t>balance</w:t>
      </w:r>
      <w:r>
        <w:rPr>
          <w:rFonts w:ascii="Times New Roman" w:hAnsi="Times New Roman" w:cs="Times New Roman"/>
          <w:sz w:val="24"/>
        </w:rPr>
        <w:t xml:space="preserve"> – czyli pieniądze które znajdują się na koncie</w:t>
      </w:r>
    </w:p>
    <w:p w:rsidR="0067207F" w:rsidRDefault="0067207F" w:rsidP="002C08EB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sz w:val="24"/>
        </w:rPr>
      </w:pPr>
      <w:r w:rsidRPr="0067207F">
        <w:rPr>
          <w:rFonts w:ascii="Times New Roman" w:hAnsi="Times New Roman" w:cs="Times New Roman"/>
          <w:color w:val="C45911" w:themeColor="accent2" w:themeShade="BF"/>
          <w:sz w:val="24"/>
        </w:rPr>
        <w:t>prevTransaction</w:t>
      </w:r>
      <w:r>
        <w:rPr>
          <w:rFonts w:ascii="Times New Roman" w:hAnsi="Times New Roman" w:cs="Times New Roman"/>
          <w:sz w:val="24"/>
        </w:rPr>
        <w:t xml:space="preserve"> – wskazuje czy ostatnia kwota była wypłacona czy wypłacona</w:t>
      </w:r>
    </w:p>
    <w:p w:rsidR="0067207F" w:rsidRPr="002C08EB" w:rsidRDefault="0067207F" w:rsidP="002C08EB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color w:val="000000" w:themeColor="text1"/>
          <w:sz w:val="24"/>
        </w:rPr>
      </w:pPr>
      <w:r w:rsidRPr="002C08EB">
        <w:rPr>
          <w:rFonts w:ascii="Times New Roman" w:hAnsi="Times New Roman" w:cs="Times New Roman"/>
          <w:color w:val="5B9BD5" w:themeColor="accent1"/>
          <w:sz w:val="24"/>
        </w:rPr>
        <w:t xml:space="preserve">customerName, customerId – </w:t>
      </w:r>
      <w:r w:rsidRPr="002C08EB">
        <w:rPr>
          <w:rFonts w:ascii="Times New Roman" w:hAnsi="Times New Roman" w:cs="Times New Roman"/>
          <w:color w:val="000000" w:themeColor="text1"/>
          <w:sz w:val="24"/>
        </w:rPr>
        <w:t xml:space="preserve">Imię oraz </w:t>
      </w:r>
      <w:r w:rsidRPr="0067207F">
        <w:rPr>
          <w:rFonts w:ascii="Times New Roman" w:hAnsi="Times New Roman" w:cs="Times New Roman"/>
          <w:color w:val="000000" w:themeColor="text1"/>
          <w:sz w:val="24"/>
        </w:rPr>
        <w:t>identyfikator</w:t>
      </w:r>
      <w:r w:rsidRPr="002C08EB">
        <w:rPr>
          <w:rFonts w:ascii="Times New Roman" w:hAnsi="Times New Roman" w:cs="Times New Roman"/>
          <w:color w:val="000000" w:themeColor="text1"/>
          <w:sz w:val="24"/>
        </w:rPr>
        <w:t xml:space="preserve"> klienta</w:t>
      </w:r>
    </w:p>
    <w:p w:rsidR="003E08F4" w:rsidRPr="003E08F4" w:rsidRDefault="003E08F4" w:rsidP="002C08EB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color w:val="000000" w:themeColor="text1"/>
          <w:sz w:val="24"/>
        </w:rPr>
      </w:pPr>
      <w:r w:rsidRPr="003E08F4">
        <w:rPr>
          <w:rFonts w:ascii="Times New Roman" w:hAnsi="Times New Roman" w:cs="Times New Roman"/>
          <w:color w:val="000000" w:themeColor="text1"/>
          <w:sz w:val="24"/>
        </w:rPr>
        <w:t xml:space="preserve">Konstruktor </w:t>
      </w:r>
      <w:r w:rsidRPr="003E08F4">
        <w:rPr>
          <w:rFonts w:ascii="Times New Roman" w:hAnsi="Times New Roman" w:cs="Times New Roman"/>
          <w:color w:val="806000" w:themeColor="accent4" w:themeShade="80"/>
          <w:sz w:val="24"/>
        </w:rPr>
        <w:t>BankAccount</w:t>
      </w:r>
      <w:r w:rsidRPr="003E08F4">
        <w:rPr>
          <w:rFonts w:ascii="Times New Roman" w:hAnsi="Times New Roman" w:cs="Times New Roman"/>
          <w:color w:val="000000" w:themeColor="text1"/>
          <w:sz w:val="24"/>
        </w:rPr>
        <w:t xml:space="preserve"> – który zawiera d</w:t>
      </w:r>
      <w:r>
        <w:rPr>
          <w:rFonts w:ascii="Times New Roman" w:hAnsi="Times New Roman" w:cs="Times New Roman"/>
          <w:color w:val="000000" w:themeColor="text1"/>
          <w:sz w:val="24"/>
        </w:rPr>
        <w:t>wie wartości cname i cid które będą potrzebne do wyświetlania wiadomości powitalnej</w:t>
      </w:r>
    </w:p>
    <w:p w:rsidR="0067207F" w:rsidRPr="003E08F4" w:rsidRDefault="0067207F" w:rsidP="003F6C80">
      <w:pPr>
        <w:pStyle w:val="ListParagraph"/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sz w:val="24"/>
        </w:rPr>
      </w:pPr>
    </w:p>
    <w:p w:rsidR="003F6C80" w:rsidRPr="00D55ED8" w:rsidRDefault="003F6C80" w:rsidP="003F6C80">
      <w:pPr>
        <w:pStyle w:val="ListParagraph"/>
        <w:spacing w:before="240" w:after="240" w:line="360" w:lineRule="auto"/>
        <w:ind w:left="426"/>
        <w:jc w:val="center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pl-PL"/>
        </w:rPr>
        <w:lastRenderedPageBreak/>
        <w:drawing>
          <wp:inline distT="0" distB="0" distL="0" distR="0">
            <wp:extent cx="5092258" cy="172696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526" cy="17267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058D" w:rsidRDefault="003F6C80" w:rsidP="002C08EB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1. Klasa BankAccout wraz z zmiennymi</w:t>
      </w:r>
    </w:p>
    <w:p w:rsidR="0067207F" w:rsidRDefault="0067207F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7207F" w:rsidRPr="0067207F" w:rsidRDefault="0067207F" w:rsidP="0067207F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erwsza metoda która została stworzona, jest metoda deposit</w:t>
      </w:r>
      <w:r w:rsidR="003F24CE">
        <w:rPr>
          <w:rFonts w:ascii="Times New Roman" w:hAnsi="Times New Roman" w:cs="Times New Roman"/>
          <w:sz w:val="24"/>
          <w:szCs w:val="24"/>
        </w:rPr>
        <w:t xml:space="preserve"> (Rysunek 2)</w:t>
      </w:r>
      <w:r>
        <w:rPr>
          <w:rFonts w:ascii="Times New Roman" w:hAnsi="Times New Roman" w:cs="Times New Roman"/>
          <w:sz w:val="24"/>
          <w:szCs w:val="24"/>
        </w:rPr>
        <w:t xml:space="preserve"> która przyjmuje jedną zmienną całkowitą jako parametr </w:t>
      </w:r>
      <w:r w:rsidRPr="0067207F">
        <w:rPr>
          <w:rFonts w:ascii="Times New Roman" w:hAnsi="Times New Roman" w:cs="Times New Roman"/>
          <w:color w:val="ED7D31" w:themeColor="accent2"/>
          <w:sz w:val="24"/>
          <w:szCs w:val="24"/>
        </w:rPr>
        <w:t>amount</w:t>
      </w:r>
      <w:r>
        <w:rPr>
          <w:rFonts w:ascii="Times New Roman" w:hAnsi="Times New Roman" w:cs="Times New Roman"/>
          <w:color w:val="ED7D31" w:themeColor="accent2"/>
          <w:sz w:val="24"/>
          <w:szCs w:val="24"/>
        </w:rPr>
        <w:t xml:space="preserve">, </w:t>
      </w:r>
      <w:r w:rsidRPr="0067207F">
        <w:rPr>
          <w:rFonts w:ascii="Times New Roman" w:hAnsi="Times New Roman" w:cs="Times New Roman"/>
          <w:color w:val="000000" w:themeColor="text1"/>
          <w:sz w:val="24"/>
          <w:szCs w:val="24"/>
        </w:rPr>
        <w:t>ponieważ gdy zamierzamy wypłacić jakąś kwotę program przyjmie tę kwotę jako parametr.</w:t>
      </w:r>
      <w:r w:rsidR="003F24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Następnie zapiasana jest instrukcja warunkowa if !=0 aby nie wykonywać niepotrzebnie operacji jeśli wpisana wartość jest równa 0. Następnie zwiększana zmiennca </w:t>
      </w:r>
      <w:r w:rsidR="003F24CE" w:rsidRPr="003F24CE">
        <w:rPr>
          <w:rFonts w:ascii="Times New Roman" w:hAnsi="Times New Roman" w:cs="Times New Roman"/>
          <w:color w:val="7030A0"/>
          <w:sz w:val="24"/>
          <w:szCs w:val="24"/>
        </w:rPr>
        <w:t>balance</w:t>
      </w:r>
      <w:r w:rsidR="003F24C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 kwotę zawartą w zmiennej </w:t>
      </w:r>
      <w:r w:rsidR="003F24CE" w:rsidRPr="003F24CE">
        <w:rPr>
          <w:rFonts w:ascii="Times New Roman" w:hAnsi="Times New Roman" w:cs="Times New Roman"/>
          <w:color w:val="5B9BD5" w:themeColor="accent1"/>
          <w:sz w:val="24"/>
          <w:szCs w:val="24"/>
        </w:rPr>
        <w:t>amount</w:t>
      </w:r>
      <w:r w:rsidR="003F24C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3E08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:rsidR="0067207F" w:rsidRDefault="0067207F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7207F" w:rsidRDefault="0067207F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>
            <wp:extent cx="2716158" cy="1424860"/>
            <wp:effectExtent l="19050" t="0" r="7992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8901" cy="142629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058D" w:rsidRDefault="0067207F" w:rsidP="002C08EB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2. Metoda deposit</w:t>
      </w:r>
    </w:p>
    <w:p w:rsidR="003F24CE" w:rsidRDefault="003F24C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24CE" w:rsidRPr="00C44262" w:rsidRDefault="003F24CE" w:rsidP="003F24CE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olejna jest metoda withdraw</w:t>
      </w:r>
      <w:r w:rsidR="00C44262">
        <w:rPr>
          <w:rFonts w:ascii="Times New Roman" w:hAnsi="Times New Roman" w:cs="Times New Roman"/>
          <w:sz w:val="24"/>
          <w:szCs w:val="24"/>
        </w:rPr>
        <w:t xml:space="preserve"> (Rysunek 3)</w:t>
      </w:r>
      <w:r>
        <w:rPr>
          <w:rFonts w:ascii="Times New Roman" w:hAnsi="Times New Roman" w:cs="Times New Roman"/>
          <w:sz w:val="24"/>
          <w:szCs w:val="24"/>
        </w:rPr>
        <w:t xml:space="preserve"> która odpowiada za wypłatę która również przyjmuje zmienną </w:t>
      </w:r>
      <w:r w:rsidRPr="003F24CE">
        <w:rPr>
          <w:rFonts w:ascii="Times New Roman" w:hAnsi="Times New Roman" w:cs="Times New Roman"/>
          <w:color w:val="5B9BD5" w:themeColor="accent1"/>
          <w:sz w:val="24"/>
          <w:szCs w:val="24"/>
        </w:rPr>
        <w:t>amount</w:t>
      </w:r>
      <w:r>
        <w:rPr>
          <w:rFonts w:ascii="Times New Roman" w:hAnsi="Times New Roman" w:cs="Times New Roman"/>
          <w:sz w:val="24"/>
          <w:szCs w:val="24"/>
        </w:rPr>
        <w:t xml:space="preserve"> jako parametr, ponieważ musimy wiedzieć ja</w:t>
      </w:r>
      <w:r w:rsidR="00C44262">
        <w:rPr>
          <w:rFonts w:ascii="Times New Roman" w:hAnsi="Times New Roman" w:cs="Times New Roman"/>
          <w:sz w:val="24"/>
          <w:szCs w:val="24"/>
        </w:rPr>
        <w:t xml:space="preserve">ka kwota ma zostać wypłacona. Następnie aktualizowana jest zmienna </w:t>
      </w:r>
      <w:r w:rsidR="00C44262" w:rsidRPr="00C44262">
        <w:rPr>
          <w:rFonts w:ascii="Times New Roman" w:hAnsi="Times New Roman" w:cs="Times New Roman"/>
          <w:color w:val="7030A0"/>
          <w:sz w:val="24"/>
          <w:szCs w:val="24"/>
        </w:rPr>
        <w:t xml:space="preserve">balance </w:t>
      </w:r>
      <w:r w:rsidR="00C44262">
        <w:rPr>
          <w:rFonts w:ascii="Times New Roman" w:hAnsi="Times New Roman" w:cs="Times New Roman"/>
          <w:sz w:val="24"/>
          <w:szCs w:val="24"/>
        </w:rPr>
        <w:t>o wypłaconą kwotę</w:t>
      </w:r>
      <w:r w:rsidR="00C4426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Znak ‘-‘ przy zmiennej amount oznacza, że jest to wypłata. </w:t>
      </w:r>
    </w:p>
    <w:p w:rsidR="003F24CE" w:rsidRDefault="003F24C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F24CE" w:rsidRDefault="003F24CE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>
            <wp:extent cx="3164840" cy="152654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15265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24CE" w:rsidRDefault="003F24CE" w:rsidP="002C08EB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3. Metoda withdraw</w:t>
      </w:r>
    </w:p>
    <w:p w:rsidR="00C44262" w:rsidRDefault="00C44262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44262" w:rsidRPr="00C44262" w:rsidRDefault="00C44262" w:rsidP="00C44262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oda getPreviousTransaction</w:t>
      </w:r>
      <w:r w:rsidR="003E08F4">
        <w:rPr>
          <w:rFonts w:ascii="Times New Roman" w:hAnsi="Times New Roman" w:cs="Times New Roman"/>
          <w:sz w:val="24"/>
          <w:szCs w:val="24"/>
        </w:rPr>
        <w:t xml:space="preserve"> (Rysunek 4)</w:t>
      </w:r>
      <w:r>
        <w:rPr>
          <w:rFonts w:ascii="Times New Roman" w:hAnsi="Times New Roman" w:cs="Times New Roman"/>
          <w:sz w:val="24"/>
          <w:szCs w:val="24"/>
        </w:rPr>
        <w:t xml:space="preserve"> ma za zadanie zwrócić informacje o wpłacie pewnej kwoty albo wypłacie, aby to zrobić sprawdzany jest warunek &gt; 0 co oznacza kwota jest wpłacona prawidłowo. W przypadku wypłacania użyta została metoda </w:t>
      </w:r>
      <w:r w:rsidRPr="00C44262">
        <w:rPr>
          <w:rFonts w:ascii="Times New Roman" w:hAnsi="Times New Roman" w:cs="Times New Roman"/>
          <w:color w:val="5B9BD5" w:themeColor="accent1"/>
          <w:sz w:val="24"/>
          <w:szCs w:val="24"/>
        </w:rPr>
        <w:t>Math.abs</w:t>
      </w:r>
      <w:r>
        <w:rPr>
          <w:rFonts w:ascii="Times New Roman" w:hAnsi="Times New Roman" w:cs="Times New Roman"/>
          <w:color w:val="5B9BD5" w:themeColor="accen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tóra z dowolnej war</w:t>
      </w:r>
      <w:r w:rsidR="00EE0255">
        <w:rPr>
          <w:rFonts w:ascii="Times New Roman" w:hAnsi="Times New Roman" w:cs="Times New Roman"/>
          <w:color w:val="000000" w:themeColor="text1"/>
          <w:sz w:val="24"/>
          <w:szCs w:val="24"/>
        </w:rPr>
        <w:t>tości daje nam wartość dodatnią np. gdy wypłacamy kwotę 1000 zwrócona zostanie informacja o wypłacie kwoty 1000, a nie -1000. Else w przypadku gdy żaden z warunków nie pasuje wyświetla informację o błędzie.</w:t>
      </w:r>
    </w:p>
    <w:p w:rsidR="00C44262" w:rsidRDefault="00C44262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44262" w:rsidRDefault="00C44262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>
            <wp:extent cx="4045290" cy="2133824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177" cy="21337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262" w:rsidRDefault="00C44262" w:rsidP="002C08EB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4. Metoda getPreviousTransaction</w:t>
      </w:r>
    </w:p>
    <w:p w:rsidR="003E08F4" w:rsidRDefault="003E08F4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E08F4" w:rsidRDefault="003E08F4" w:rsidP="003E08F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metodzie showMenu wyświetlane jest menu</w:t>
      </w:r>
      <w:r w:rsidR="003E5CAD">
        <w:rPr>
          <w:rFonts w:ascii="Times New Roman" w:hAnsi="Times New Roman" w:cs="Times New Roman"/>
          <w:sz w:val="24"/>
          <w:szCs w:val="24"/>
        </w:rPr>
        <w:t xml:space="preserve"> (Rysunek 5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E5CAD">
        <w:rPr>
          <w:rFonts w:ascii="Times New Roman" w:hAnsi="Times New Roman" w:cs="Times New Roman"/>
          <w:sz w:val="24"/>
          <w:szCs w:val="24"/>
        </w:rPr>
        <w:t>wraz z wiadomością powitalną oraz z listą opcji które użytkownik ma do wyboru podczas korzystania z aplikacji.</w:t>
      </w:r>
    </w:p>
    <w:p w:rsidR="003E08F4" w:rsidRDefault="003E08F4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E08F4" w:rsidRDefault="003E08F4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>
            <wp:extent cx="4056602" cy="1900168"/>
            <wp:effectExtent l="19050" t="0" r="1048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0758" cy="19021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08F4" w:rsidRDefault="003E08F4" w:rsidP="002C08EB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5. Metoda showMenu</w:t>
      </w:r>
    </w:p>
    <w:p w:rsidR="003E5CAD" w:rsidRDefault="003E5CAD" w:rsidP="003E5CA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koniec każda z dostępnych operacji została zaprogramowana za pomocą instrukcji switch case i klasy Scanner</w:t>
      </w:r>
      <w:r w:rsidR="00BF12DF">
        <w:rPr>
          <w:rFonts w:ascii="Times New Roman" w:hAnsi="Times New Roman" w:cs="Times New Roman"/>
          <w:sz w:val="24"/>
          <w:szCs w:val="24"/>
        </w:rPr>
        <w:t xml:space="preserve"> (Rysunek 6.1 i 6.2).</w:t>
      </w:r>
      <w:r>
        <w:rPr>
          <w:rFonts w:ascii="Times New Roman" w:hAnsi="Times New Roman" w:cs="Times New Roman"/>
          <w:sz w:val="24"/>
          <w:szCs w:val="24"/>
        </w:rPr>
        <w:t xml:space="preserve"> Odbywa się to przez pobranie wartości przez konsolę i przekazanie jej konkretnej metodzie która odpowiada za konkretną transakcję</w:t>
      </w:r>
      <w:r w:rsidR="00AE374B">
        <w:rPr>
          <w:rFonts w:ascii="Times New Roman" w:hAnsi="Times New Roman" w:cs="Times New Roman"/>
          <w:sz w:val="24"/>
          <w:szCs w:val="24"/>
        </w:rPr>
        <w:t>.</w:t>
      </w:r>
    </w:p>
    <w:p w:rsidR="003E5CAD" w:rsidRDefault="003E5CAD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E5CAD" w:rsidRDefault="003E5CAD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3E5CAD" w:rsidRDefault="003E5CAD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>
            <wp:extent cx="3804148" cy="3174770"/>
            <wp:effectExtent l="19050" t="0" r="5852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601" cy="317431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5CAD" w:rsidRDefault="003E5CAD" w:rsidP="002C08EB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6.1 Switch case </w:t>
      </w:r>
    </w:p>
    <w:p w:rsidR="003E5CAD" w:rsidRDefault="003E5CAD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>
            <wp:extent cx="3833716" cy="2279602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398" cy="22806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5CAD" w:rsidRDefault="003E5CAD" w:rsidP="002C08EB">
      <w:pPr>
        <w:spacing w:before="120" w:after="12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6.2 Switch case</w:t>
      </w:r>
    </w:p>
    <w:p w:rsidR="0073058D" w:rsidRPr="00DF496A" w:rsidRDefault="00DF496A" w:rsidP="00DF496A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9" w:name="_Toc73798616"/>
      <w:r w:rsidRPr="00DF496A">
        <w:rPr>
          <w:rFonts w:ascii="Times New Roman" w:hAnsi="Times New Roman" w:cs="Times New Roman"/>
          <w:b/>
          <w:sz w:val="24"/>
        </w:rPr>
        <w:t xml:space="preserve">Raporty z testów </w:t>
      </w:r>
      <w:r>
        <w:rPr>
          <w:rFonts w:ascii="Times New Roman" w:hAnsi="Times New Roman" w:cs="Times New Roman"/>
          <w:b/>
          <w:sz w:val="24"/>
        </w:rPr>
        <w:t>jednostkowych</w:t>
      </w:r>
      <w:bookmarkEnd w:id="9"/>
    </w:p>
    <w:p w:rsidR="0073058D" w:rsidRDefault="00AE374B" w:rsidP="007305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ostał przeprowadzony test w którym najpierw wpłacona została pewna kwota, a następnie sprawdzony został rzeczywisty stan depozytu:</w:t>
      </w:r>
    </w:p>
    <w:p w:rsidR="00AE374B" w:rsidRDefault="00AE374B" w:rsidP="00AE374B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>
            <wp:extent cx="3966672" cy="4627050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6754" cy="4627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E374B" w:rsidRDefault="00AE374B" w:rsidP="0073058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F496A" w:rsidRDefault="00DF496A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F496A" w:rsidRPr="00DF496A" w:rsidRDefault="00DF496A" w:rsidP="00DF496A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0" w:name="_Toc73798617"/>
      <w:r w:rsidRPr="00DF496A">
        <w:rPr>
          <w:rFonts w:ascii="Times New Roman" w:hAnsi="Times New Roman" w:cs="Times New Roman"/>
          <w:b/>
          <w:sz w:val="24"/>
        </w:rPr>
        <w:t>System kontroli wersji</w:t>
      </w:r>
      <w:bookmarkEnd w:id="10"/>
    </w:p>
    <w:p w:rsidR="00DF496A" w:rsidRDefault="00BF12DF" w:rsidP="00BF12DF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 z kodem znajduje się pod adresem </w:t>
      </w:r>
      <w:r w:rsidRPr="00BF12DF">
        <w:t>https://github.com/w64132/projekt.git</w:t>
      </w:r>
    </w:p>
    <w:p w:rsidR="00DF496A" w:rsidRPr="00DF496A" w:rsidRDefault="00DF496A" w:rsidP="00DF496A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1" w:name="_Toc73798618"/>
      <w:r w:rsidRPr="00DF496A">
        <w:rPr>
          <w:rFonts w:ascii="Times New Roman" w:hAnsi="Times New Roman" w:cs="Times New Roman"/>
          <w:b/>
          <w:sz w:val="24"/>
        </w:rPr>
        <w:t>Literatura</w:t>
      </w:r>
      <w:bookmarkEnd w:id="11"/>
    </w:p>
    <w:p w:rsidR="00DF496A" w:rsidRDefault="00DF496A" w:rsidP="00DF496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F12DF" w:rsidRPr="00BF12DF" w:rsidRDefault="00BF12DF" w:rsidP="00BF12DF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F12DF">
        <w:rPr>
          <w:rFonts w:ascii="Times New Roman" w:hAnsi="Times New Roman" w:cs="Times New Roman"/>
          <w:sz w:val="24"/>
          <w:szCs w:val="24"/>
        </w:rPr>
        <w:t>Java - programowanie obiektowe w 3h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BF12DF">
        <w:rPr>
          <w:rFonts w:ascii="Times New Roman" w:hAnsi="Times New Roman" w:cs="Times New Roman"/>
          <w:sz w:val="24"/>
          <w:szCs w:val="24"/>
        </w:rPr>
        <w:t>https://youtu.be/OvY0f-IWlos</w:t>
      </w:r>
    </w:p>
    <w:p w:rsidR="00BF12DF" w:rsidRDefault="00BF12DF" w:rsidP="00BF12DF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F12DF">
        <w:rPr>
          <w:rFonts w:ascii="Times New Roman" w:hAnsi="Times New Roman" w:cs="Times New Roman"/>
          <w:sz w:val="24"/>
          <w:szCs w:val="24"/>
        </w:rPr>
        <w:t xml:space="preserve"> </w:t>
      </w:r>
      <w:r w:rsidRPr="00BF12DF">
        <w:rPr>
          <w:rFonts w:ascii="Times New Roman" w:hAnsi="Times New Roman" w:cs="Times New Roman"/>
          <w:bCs/>
          <w:sz w:val="24"/>
          <w:szCs w:val="24"/>
        </w:rPr>
        <w:t>Podstawowe wejście - Klasa Scanner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F12DF">
        <w:rPr>
          <w:rFonts w:ascii="Times New Roman" w:hAnsi="Times New Roman" w:cs="Times New Roman"/>
          <w:bCs/>
          <w:sz w:val="24"/>
          <w:szCs w:val="24"/>
        </w:rPr>
        <w:t>https://javastart.pl/baza-wiedzy/java-podstawy-jezyka/podstawowe-wejscie-wyjscie</w:t>
      </w:r>
    </w:p>
    <w:p w:rsidR="00BF12DF" w:rsidRPr="00BF12DF" w:rsidRDefault="00BF12DF" w:rsidP="00BF12DF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Git tutorial for Beginners - </w:t>
      </w:r>
      <w:r w:rsidRPr="00BF12DF">
        <w:rPr>
          <w:rFonts w:ascii="Times New Roman" w:hAnsi="Times New Roman" w:cs="Times New Roman"/>
          <w:bCs/>
          <w:sz w:val="24"/>
          <w:szCs w:val="24"/>
          <w:lang w:val="en-US"/>
        </w:rPr>
        <w:t>https://youtu.be/DVRQoVRzMIY</w:t>
      </w:r>
    </w:p>
    <w:p w:rsidR="00DF496A" w:rsidRPr="00BF12DF" w:rsidRDefault="00DF496A" w:rsidP="00BF12DF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DF496A" w:rsidRPr="009A2B9C" w:rsidRDefault="009A2B9C" w:rsidP="009A2B9C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2" w:name="_Toc73798619"/>
      <w:r w:rsidRPr="009A2B9C">
        <w:rPr>
          <w:rFonts w:ascii="Times New Roman" w:hAnsi="Times New Roman" w:cs="Times New Roman"/>
          <w:b/>
          <w:sz w:val="24"/>
        </w:rPr>
        <w:t>Dokumentacja projektu</w:t>
      </w:r>
      <w:bookmarkEnd w:id="12"/>
    </w:p>
    <w:p w:rsidR="009A2B9C" w:rsidRDefault="009A2B9C" w:rsidP="009A2B9C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projektu stworzono </w:t>
      </w:r>
      <w:r w:rsidR="00BF12DF">
        <w:rPr>
          <w:rFonts w:ascii="Times New Roman" w:hAnsi="Times New Roman" w:cs="Times New Roman"/>
          <w:sz w:val="24"/>
          <w:szCs w:val="24"/>
        </w:rPr>
        <w:t>dołączono komenatrze wraz z odpowiadającymi im rysunkami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A2B9C" w:rsidSect="00606776">
      <w:footerReference w:type="default" r:id="rId1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67AF4" w:rsidRDefault="00567AF4" w:rsidP="00606776">
      <w:pPr>
        <w:spacing w:after="0" w:line="240" w:lineRule="auto"/>
      </w:pPr>
      <w:r>
        <w:separator/>
      </w:r>
    </w:p>
  </w:endnote>
  <w:endnote w:type="continuationSeparator" w:id="1">
    <w:p w:rsidR="00567AF4" w:rsidRDefault="00567AF4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44262" w:rsidRDefault="003C1037">
        <w:pPr>
          <w:pStyle w:val="Footer"/>
          <w:jc w:val="right"/>
        </w:pPr>
        <w:fldSimple w:instr=" PAGE   \* MERGEFORMAT ">
          <w:r w:rsidR="009724D0">
            <w:rPr>
              <w:noProof/>
            </w:rPr>
            <w:t>4</w:t>
          </w:r>
        </w:fldSimple>
      </w:p>
    </w:sdtContent>
  </w:sdt>
  <w:p w:rsidR="00C44262" w:rsidRDefault="00C4426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67AF4" w:rsidRDefault="00567AF4" w:rsidP="00606776">
      <w:pPr>
        <w:spacing w:after="0" w:line="240" w:lineRule="auto"/>
      </w:pPr>
      <w:r>
        <w:separator/>
      </w:r>
    </w:p>
  </w:footnote>
  <w:footnote w:type="continuationSeparator" w:id="1">
    <w:p w:rsidR="00567AF4" w:rsidRDefault="00567AF4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4C1A82"/>
    <w:multiLevelType w:val="multilevel"/>
    <w:tmpl w:val="21D42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2"/>
  </w:num>
  <w:num w:numId="3">
    <w:abstractNumId w:val="9"/>
  </w:num>
  <w:num w:numId="4">
    <w:abstractNumId w:val="6"/>
  </w:num>
  <w:num w:numId="5">
    <w:abstractNumId w:val="11"/>
  </w:num>
  <w:num w:numId="6">
    <w:abstractNumId w:val="3"/>
  </w:num>
  <w:num w:numId="7">
    <w:abstractNumId w:val="5"/>
  </w:num>
  <w:num w:numId="8">
    <w:abstractNumId w:val="8"/>
  </w:num>
  <w:num w:numId="9">
    <w:abstractNumId w:val="1"/>
  </w:num>
  <w:num w:numId="10">
    <w:abstractNumId w:val="4"/>
  </w:num>
  <w:num w:numId="11">
    <w:abstractNumId w:val="10"/>
  </w:num>
  <w:num w:numId="12">
    <w:abstractNumId w:val="2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09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203EDC"/>
    <w:rsid w:val="00220B30"/>
    <w:rsid w:val="00237F46"/>
    <w:rsid w:val="002509DD"/>
    <w:rsid w:val="002C08EB"/>
    <w:rsid w:val="0039356E"/>
    <w:rsid w:val="003C1037"/>
    <w:rsid w:val="003E08F4"/>
    <w:rsid w:val="003E4B1E"/>
    <w:rsid w:val="003E5CAD"/>
    <w:rsid w:val="003F24CE"/>
    <w:rsid w:val="003F6C80"/>
    <w:rsid w:val="004773A7"/>
    <w:rsid w:val="004832F7"/>
    <w:rsid w:val="00492A5A"/>
    <w:rsid w:val="00501C6D"/>
    <w:rsid w:val="0053079D"/>
    <w:rsid w:val="005353EC"/>
    <w:rsid w:val="00567AF4"/>
    <w:rsid w:val="006061CE"/>
    <w:rsid w:val="00606776"/>
    <w:rsid w:val="0067207F"/>
    <w:rsid w:val="00691E9E"/>
    <w:rsid w:val="00695D4D"/>
    <w:rsid w:val="00706935"/>
    <w:rsid w:val="0073058D"/>
    <w:rsid w:val="007617A5"/>
    <w:rsid w:val="007B1440"/>
    <w:rsid w:val="007D206D"/>
    <w:rsid w:val="00803F14"/>
    <w:rsid w:val="008F45B1"/>
    <w:rsid w:val="00961DD4"/>
    <w:rsid w:val="009724D0"/>
    <w:rsid w:val="009A2B9C"/>
    <w:rsid w:val="009A4A75"/>
    <w:rsid w:val="009E14D2"/>
    <w:rsid w:val="00A45250"/>
    <w:rsid w:val="00A505E1"/>
    <w:rsid w:val="00AE374B"/>
    <w:rsid w:val="00BC2713"/>
    <w:rsid w:val="00BE503F"/>
    <w:rsid w:val="00BF12DF"/>
    <w:rsid w:val="00C028F7"/>
    <w:rsid w:val="00C37ADB"/>
    <w:rsid w:val="00C44262"/>
    <w:rsid w:val="00CD7470"/>
    <w:rsid w:val="00D12719"/>
    <w:rsid w:val="00D4613B"/>
    <w:rsid w:val="00D55ED8"/>
    <w:rsid w:val="00D70FC3"/>
    <w:rsid w:val="00DE5673"/>
    <w:rsid w:val="00DF496A"/>
    <w:rsid w:val="00E011D3"/>
    <w:rsid w:val="00E12D08"/>
    <w:rsid w:val="00E572B6"/>
    <w:rsid w:val="00E67321"/>
    <w:rsid w:val="00EE0255"/>
    <w:rsid w:val="00EF217A"/>
    <w:rsid w:val="00F06A7F"/>
    <w:rsid w:val="00FA23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0FC3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qFormat/>
    <w:rsid w:val="002C08EB"/>
    <w:pPr>
      <w:ind w:left="1429" w:hanging="709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776"/>
  </w:style>
  <w:style w:type="character" w:customStyle="1" w:styleId="Heading1Char">
    <w:name w:val="Heading 1 Char"/>
    <w:basedOn w:val="DefaultParagraphFont"/>
    <w:link w:val="Heading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after="10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23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235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9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24</Words>
  <Characters>4944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eł</dc:creator>
  <cp:lastModifiedBy>Erwiś</cp:lastModifiedBy>
  <cp:revision>2</cp:revision>
  <dcterms:created xsi:type="dcterms:W3CDTF">2022-02-23T11:38:00Z</dcterms:created>
  <dcterms:modified xsi:type="dcterms:W3CDTF">2022-02-23T11:38:00Z</dcterms:modified>
</cp:coreProperties>
</file>